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30C" w:rsidRDefault="00B50EFE" w:rsidP="00B75360">
      <w:pPr>
        <w:spacing w:line="240" w:lineRule="exact"/>
        <w:jc w:val="right"/>
        <w:rPr>
          <w:sz w:val="18"/>
          <w:szCs w:val="18"/>
        </w:rPr>
      </w:pPr>
      <w:r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20515</wp:posOffset>
                </wp:positionH>
                <wp:positionV relativeFrom="paragraph">
                  <wp:posOffset>-525780</wp:posOffset>
                </wp:positionV>
                <wp:extent cx="425450" cy="184150"/>
                <wp:effectExtent l="0" t="0" r="0" b="635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84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757239" id="正方形/長方形 1" o:spid="_x0000_s1026" style="position:absolute;left:0;text-align:left;margin-left:324.45pt;margin-top:-41.4pt;width:33.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" fillcolor="white [3212]" stroked="f" strokeweight="1pt"/>
            </w:pict>
          </mc:Fallback>
        </mc:AlternateContent>
      </w:r>
      <w:r w:rsidR="00CE030C">
        <w:rPr>
          <w:rFonts w:hint="eastAsia"/>
          <w:sz w:val="18"/>
          <w:szCs w:val="18"/>
        </w:rPr>
        <w:t>D</w:t>
      </w:r>
      <w:r w:rsidR="00CE030C">
        <w:rPr>
          <w:sz w:val="18"/>
          <w:szCs w:val="18"/>
        </w:rPr>
        <w:t>egree Programs i</w:t>
      </w:r>
      <w:r w:rsidR="00B75360">
        <w:rPr>
          <w:sz w:val="18"/>
          <w:szCs w:val="18"/>
        </w:rPr>
        <w:t>n Comprehensive Human Sciences</w:t>
      </w:r>
    </w:p>
    <w:p w:rsidR="00CE030C" w:rsidRPr="00B75360" w:rsidRDefault="00CE030C" w:rsidP="00B75360">
      <w:pPr>
        <w:spacing w:line="240" w:lineRule="exact"/>
        <w:jc w:val="right"/>
        <w:rPr>
          <w:sz w:val="18"/>
          <w:szCs w:val="18"/>
        </w:rPr>
      </w:pPr>
      <w:r>
        <w:rPr>
          <w:sz w:val="18"/>
          <w:szCs w:val="18"/>
        </w:rPr>
        <w:t>Master’s Program in Sport and Olympic Studies</w:t>
      </w:r>
      <w:r w:rsidR="00B75360" w:rsidRPr="00B75360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6B4F25" w:rsidRPr="00CE030C" w:rsidRDefault="00CE030C" w:rsidP="00CE030C">
      <w:pPr>
        <w:jc w:val="center"/>
        <w:rPr>
          <w:sz w:val="44"/>
          <w:szCs w:val="44"/>
        </w:rPr>
      </w:pPr>
      <w:r w:rsidRPr="00CE030C">
        <w:rPr>
          <w:rFonts w:hint="eastAsia"/>
          <w:sz w:val="44"/>
          <w:szCs w:val="44"/>
        </w:rPr>
        <w:t>M</w:t>
      </w:r>
      <w:r w:rsidRPr="00CE030C">
        <w:rPr>
          <w:sz w:val="44"/>
          <w:szCs w:val="44"/>
        </w:rPr>
        <w:t>otivation Lett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2834"/>
        <w:gridCol w:w="851"/>
        <w:gridCol w:w="3396"/>
      </w:tblGrid>
      <w:tr w:rsidR="00B75360" w:rsidTr="00B75360">
        <w:trPr>
          <w:trHeight w:val="1052"/>
        </w:trPr>
        <w:tc>
          <w:tcPr>
            <w:tcW w:w="1413" w:type="dxa"/>
            <w:vAlign w:val="center"/>
          </w:tcPr>
          <w:p w:rsidR="00B75360" w:rsidRDefault="00B75360" w:rsidP="00B75360">
            <w:pPr>
              <w:spacing w:line="240" w:lineRule="exact"/>
            </w:pPr>
            <w:r w:rsidRPr="00B75360">
              <w:t>Examin</w:t>
            </w:r>
            <w:r w:rsidR="00ED3EA4" w:rsidRPr="007F32EC">
              <w:t>ee</w:t>
            </w:r>
            <w:r w:rsidRPr="007F32EC">
              <w:t xml:space="preserve"> </w:t>
            </w:r>
            <w:r w:rsidRPr="00B75360">
              <w:t>Number</w:t>
            </w:r>
          </w:p>
        </w:tc>
        <w:tc>
          <w:tcPr>
            <w:tcW w:w="2834" w:type="dxa"/>
          </w:tcPr>
          <w:p w:rsidR="00B75360" w:rsidRDefault="00B75360" w:rsidP="00CE030C"/>
        </w:tc>
        <w:tc>
          <w:tcPr>
            <w:tcW w:w="851" w:type="dxa"/>
            <w:vAlign w:val="center"/>
          </w:tcPr>
          <w:p w:rsidR="00B75360" w:rsidRDefault="00B75360" w:rsidP="00B7536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3396" w:type="dxa"/>
          </w:tcPr>
          <w:p w:rsidR="00B75360" w:rsidRDefault="00B75360" w:rsidP="00CE030C"/>
        </w:tc>
      </w:tr>
      <w:tr w:rsidR="00CE030C" w:rsidTr="00B75360">
        <w:trPr>
          <w:trHeight w:val="467"/>
        </w:trPr>
        <w:tc>
          <w:tcPr>
            <w:tcW w:w="8494" w:type="dxa"/>
            <w:gridSpan w:val="4"/>
            <w:vAlign w:val="center"/>
          </w:tcPr>
          <w:p w:rsidR="00CE030C" w:rsidRDefault="007F32EC" w:rsidP="00B75360">
            <w:r>
              <w:t>Rea</w:t>
            </w:r>
            <w:r w:rsidR="00CE030C">
              <w:t>sons for applying</w:t>
            </w:r>
          </w:p>
        </w:tc>
      </w:tr>
      <w:tr w:rsidR="00CE030C" w:rsidTr="00CE030C">
        <w:tc>
          <w:tcPr>
            <w:tcW w:w="8494" w:type="dxa"/>
            <w:gridSpan w:val="4"/>
          </w:tcPr>
          <w:p w:rsidR="00CE030C" w:rsidRDefault="00CE030C"/>
          <w:p w:rsidR="00CE030C" w:rsidRDefault="00CE030C"/>
          <w:p w:rsidR="00CE030C" w:rsidRPr="00B75360" w:rsidRDefault="00CE030C"/>
          <w:p w:rsidR="00CE030C" w:rsidRDefault="00CE030C"/>
          <w:p w:rsidR="00CE030C" w:rsidRDefault="00CE030C">
            <w:bookmarkStart w:id="0" w:name="_GoBack"/>
            <w:bookmarkEnd w:id="0"/>
          </w:p>
          <w:p w:rsidR="00B75360" w:rsidRDefault="00B75360"/>
          <w:p w:rsidR="00B75360" w:rsidRDefault="00B75360"/>
          <w:p w:rsidR="00B75360" w:rsidRDefault="00B75360"/>
          <w:p w:rsidR="00B75360" w:rsidRPr="00B75360" w:rsidRDefault="00B75360"/>
          <w:p w:rsidR="00CE030C" w:rsidRDefault="00CE030C"/>
          <w:p w:rsidR="00CE030C" w:rsidRDefault="00CE030C"/>
          <w:p w:rsidR="00CE030C" w:rsidRDefault="00CE030C"/>
          <w:p w:rsidR="00CE030C" w:rsidRDefault="00CE030C"/>
        </w:tc>
      </w:tr>
      <w:tr w:rsidR="00CE030C" w:rsidTr="00B75360">
        <w:trPr>
          <w:trHeight w:val="420"/>
        </w:trPr>
        <w:tc>
          <w:tcPr>
            <w:tcW w:w="8494" w:type="dxa"/>
            <w:gridSpan w:val="4"/>
            <w:vAlign w:val="center"/>
          </w:tcPr>
          <w:p w:rsidR="00CE030C" w:rsidRDefault="00CF7114" w:rsidP="00CF7114">
            <w:r>
              <w:t>C</w:t>
            </w:r>
            <w:r w:rsidR="00CE030C">
              <w:t>areer plan after completing the program</w:t>
            </w:r>
          </w:p>
        </w:tc>
      </w:tr>
      <w:tr w:rsidR="00CE030C" w:rsidTr="00CE030C">
        <w:tc>
          <w:tcPr>
            <w:tcW w:w="8494" w:type="dxa"/>
            <w:gridSpan w:val="4"/>
          </w:tcPr>
          <w:p w:rsidR="00CE030C" w:rsidRDefault="00CE030C"/>
          <w:p w:rsidR="00CE030C" w:rsidRDefault="00CE030C"/>
          <w:p w:rsidR="00CE030C" w:rsidRDefault="00CE030C"/>
          <w:p w:rsidR="00B75360" w:rsidRDefault="00B75360"/>
          <w:p w:rsidR="00B75360" w:rsidRDefault="00B75360"/>
          <w:p w:rsidR="00B75360" w:rsidRDefault="00B75360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</w:tc>
      </w:tr>
    </w:tbl>
    <w:p w:rsidR="00CE030C" w:rsidRDefault="00CE030C"/>
    <w:sectPr w:rsidR="00CE030C" w:rsidSect="00B75360">
      <w:headerReference w:type="default" r:id="rId6"/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1400" w:rsidRDefault="00F41400" w:rsidP="00B75360">
      <w:r>
        <w:separator/>
      </w:r>
    </w:p>
  </w:endnote>
  <w:endnote w:type="continuationSeparator" w:id="0">
    <w:p w:rsidR="00F41400" w:rsidRDefault="00F41400" w:rsidP="00B75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1400" w:rsidRDefault="00F41400" w:rsidP="00B75360">
      <w:r>
        <w:separator/>
      </w:r>
    </w:p>
  </w:footnote>
  <w:footnote w:type="continuationSeparator" w:id="0">
    <w:p w:rsidR="00F41400" w:rsidRDefault="00F41400" w:rsidP="00B75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360" w:rsidRDefault="00B75360">
    <w:pPr>
      <w:pStyle w:val="a4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9931</wp:posOffset>
          </wp:positionV>
          <wp:extent cx="1223645" cy="438150"/>
          <wp:effectExtent l="0" t="0" r="0" b="0"/>
          <wp:wrapSquare wrapText="bothSides"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364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zQyNzE3tLQwtzRX0lEKTi0uzszPAykwrAUAXSgohCwAAAA="/>
  </w:docVars>
  <w:rsids>
    <w:rsidRoot w:val="00CE030C"/>
    <w:rsid w:val="001C5F9E"/>
    <w:rsid w:val="001E3026"/>
    <w:rsid w:val="002C2763"/>
    <w:rsid w:val="002E6D58"/>
    <w:rsid w:val="004D1322"/>
    <w:rsid w:val="00553FE0"/>
    <w:rsid w:val="005E1276"/>
    <w:rsid w:val="006B4F25"/>
    <w:rsid w:val="007F32EC"/>
    <w:rsid w:val="00AA05C3"/>
    <w:rsid w:val="00B10E71"/>
    <w:rsid w:val="00B50EFE"/>
    <w:rsid w:val="00B75360"/>
    <w:rsid w:val="00CE030C"/>
    <w:rsid w:val="00CF7114"/>
    <w:rsid w:val="00EB23B6"/>
    <w:rsid w:val="00EB40BD"/>
    <w:rsid w:val="00ED3EA4"/>
    <w:rsid w:val="00F41400"/>
    <w:rsid w:val="00FA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42F66D"/>
  <w15:chartTrackingRefBased/>
  <w15:docId w15:val="{C68547B6-AF76-4245-9F5A-02E5EE04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03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75360"/>
  </w:style>
  <w:style w:type="paragraph" w:styleId="a6">
    <w:name w:val="footer"/>
    <w:basedOn w:val="a"/>
    <w:link w:val="a7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75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倉　のり子</dc:creator>
  <cp:keywords/>
  <dc:description/>
  <cp:lastModifiedBy>松倉　のり子</cp:lastModifiedBy>
  <cp:revision>9</cp:revision>
  <cp:lastPrinted>2023-11-10T05:05:00Z</cp:lastPrinted>
  <dcterms:created xsi:type="dcterms:W3CDTF">2023-11-09T02:41:00Z</dcterms:created>
  <dcterms:modified xsi:type="dcterms:W3CDTF">2026-03-2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9fc8bb32c6f1e75b8decc94531e6dbf1935d8460f0501b129e2b044220481</vt:lpwstr>
  </property>
</Properties>
</file>